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700" w:lineRule="exact"/>
        <w:rPr>
          <w:rFonts w:ascii="黑体" w:hAnsi="黑体" w:eastAsia="黑体"/>
          <w:sz w:val="32"/>
          <w:szCs w:val="32"/>
        </w:rPr>
      </w:pPr>
      <w:bookmarkStart w:id="0" w:name="_GoBack"/>
      <w:bookmarkEnd w:id="0"/>
      <w:r>
        <w:rPr>
          <w:rFonts w:ascii="黑体" w:hAnsi="黑体" w:eastAsia="黑体"/>
          <w:sz w:val="32"/>
          <w:szCs w:val="32"/>
        </w:rPr>
        <w:t>附件：</w:t>
      </w:r>
    </w:p>
    <w:p>
      <w:pPr>
        <w:spacing w:beforeLines="50" w:afterLines="100" w:line="700" w:lineRule="exact"/>
        <w:jc w:val="center"/>
        <w:rPr>
          <w:rFonts w:ascii="黑体" w:hAnsi="黑体" w:eastAsia="黑体" w:cs="黑体"/>
          <w:b/>
          <w:color w:val="000000"/>
          <w:sz w:val="44"/>
          <w:szCs w:val="44"/>
        </w:rPr>
      </w:pPr>
      <w:r>
        <w:rPr>
          <w:rFonts w:hint="eastAsia" w:ascii="方正小标宋简体" w:hAnsi="方正小标宋简体" w:eastAsia="方正小标宋简体" w:cs="方正小标宋简体"/>
          <w:bCs/>
          <w:color w:val="000000"/>
          <w:sz w:val="40"/>
          <w:szCs w:val="40"/>
        </w:rPr>
        <w:t>“科协十年优秀工作案例”推荐表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89"/>
        <w:gridCol w:w="2182"/>
        <w:gridCol w:w="2183"/>
        <w:gridCol w:w="21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9039" w:type="dxa"/>
            <w:gridSpan w:val="4"/>
            <w:vAlign w:val="center"/>
          </w:tcPr>
          <w:p>
            <w:pPr>
              <w:jc w:val="center"/>
              <w:rPr>
                <w:rFonts w:ascii="方正仿宋简体" w:hAnsi="仿宋" w:eastAsia="方正仿宋简体"/>
                <w:b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黑体" w:eastAsia="方正仿宋简体" w:cs="黑体"/>
                <w:b/>
                <w:bCs/>
                <w:color w:val="000000"/>
                <w:sz w:val="32"/>
                <w:szCs w:val="32"/>
              </w:rPr>
              <w:t>一、推荐单位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489" w:type="dxa"/>
          </w:tcPr>
          <w:p>
            <w:pPr>
              <w:jc w:val="left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推荐单位</w:t>
            </w:r>
          </w:p>
        </w:tc>
        <w:tc>
          <w:tcPr>
            <w:tcW w:w="6550" w:type="dxa"/>
            <w:gridSpan w:val="3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489" w:type="dxa"/>
          </w:tcPr>
          <w:p>
            <w:pPr>
              <w:jc w:val="left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联系人</w:t>
            </w:r>
          </w:p>
        </w:tc>
        <w:tc>
          <w:tcPr>
            <w:tcW w:w="2182" w:type="dxa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</w:p>
        </w:tc>
        <w:tc>
          <w:tcPr>
            <w:tcW w:w="2183" w:type="dxa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" w:eastAsia="方正仿宋简体"/>
                <w:color w:val="000000"/>
                <w:sz w:val="32"/>
                <w:szCs w:val="32"/>
              </w:rPr>
              <w:t>职务</w:t>
            </w:r>
          </w:p>
        </w:tc>
        <w:tc>
          <w:tcPr>
            <w:tcW w:w="2185" w:type="dxa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2489" w:type="dxa"/>
          </w:tcPr>
          <w:p>
            <w:pPr>
              <w:jc w:val="left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联系方式</w:t>
            </w:r>
          </w:p>
        </w:tc>
        <w:tc>
          <w:tcPr>
            <w:tcW w:w="2182" w:type="dxa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</w:p>
        </w:tc>
        <w:tc>
          <w:tcPr>
            <w:tcW w:w="2183" w:type="dxa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" w:eastAsia="方正仿宋简体"/>
                <w:color w:val="000000"/>
                <w:sz w:val="32"/>
                <w:szCs w:val="32"/>
              </w:rPr>
              <w:t>电子邮箱</w:t>
            </w:r>
          </w:p>
        </w:tc>
        <w:tc>
          <w:tcPr>
            <w:tcW w:w="2185" w:type="dxa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489" w:type="dxa"/>
          </w:tcPr>
          <w:p>
            <w:pPr>
              <w:jc w:val="left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联系地址</w:t>
            </w:r>
          </w:p>
        </w:tc>
        <w:tc>
          <w:tcPr>
            <w:tcW w:w="6550" w:type="dxa"/>
            <w:gridSpan w:val="3"/>
          </w:tcPr>
          <w:p>
            <w:pPr>
              <w:rPr>
                <w:rFonts w:ascii="方正仿宋简体" w:hAnsi="仿宋" w:eastAsia="方正仿宋简体"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9039" w:type="dxa"/>
            <w:gridSpan w:val="4"/>
            <w:vAlign w:val="center"/>
          </w:tcPr>
          <w:p>
            <w:pPr>
              <w:jc w:val="center"/>
              <w:rPr>
                <w:rFonts w:ascii="方正仿宋简体" w:hAnsi="仿宋" w:eastAsia="方正仿宋简体"/>
                <w:b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黑体" w:eastAsia="方正仿宋简体" w:cs="黑体"/>
                <w:b/>
                <w:bCs/>
                <w:color w:val="000000"/>
                <w:sz w:val="32"/>
                <w:szCs w:val="32"/>
              </w:rPr>
              <w:t>二、推荐案例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  <w:jc w:val="center"/>
        </w:trPr>
        <w:tc>
          <w:tcPr>
            <w:tcW w:w="9039" w:type="dxa"/>
            <w:gridSpan w:val="4"/>
            <w:vAlign w:val="center"/>
          </w:tcPr>
          <w:p>
            <w:pPr>
              <w:jc w:val="center"/>
              <w:rPr>
                <w:rFonts w:ascii="方正仿宋简体" w:hAnsi="仿宋" w:eastAsia="方正仿宋简体"/>
                <w:b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" w:eastAsia="方正仿宋简体" w:cs="黑体"/>
                <w:b/>
                <w:color w:val="000000"/>
                <w:sz w:val="32"/>
                <w:szCs w:val="32"/>
              </w:rPr>
              <w:t>优秀案例</w:t>
            </w:r>
            <w:r>
              <w:rPr>
                <w:rFonts w:hint="eastAsia" w:ascii="新宋体" w:hAnsi="新宋体" w:eastAsia="新宋体" w:cs="黑体"/>
                <w:b/>
                <w:color w:val="000000"/>
                <w:sz w:val="32"/>
                <w:szCs w:val="32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优秀案例名称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jc w:val="center"/>
              <w:rPr>
                <w:rFonts w:ascii="仿宋_GB2312" w:hAnsi="仿宋" w:eastAsia="仿宋_GB2312"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9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优秀案例主题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jc w:val="left"/>
              <w:rPr>
                <w:rFonts w:ascii="方正仿宋简体" w:hAnsi="仿宋" w:eastAsia="方正仿宋简体"/>
                <w:color w:val="A6A6A6"/>
                <w:sz w:val="24"/>
                <w:szCs w:val="24"/>
              </w:rPr>
            </w:pPr>
            <w:r>
              <w:rPr>
                <w:rFonts w:hint="eastAsia" w:ascii="方正仿宋简体" w:hAnsi="仿宋" w:eastAsia="方正仿宋简体"/>
                <w:color w:val="A6A6A6"/>
                <w:sz w:val="24"/>
                <w:szCs w:val="24"/>
              </w:rPr>
              <w:t>10个主题（加强思想政治引领、弘扬科学家精神、助力学术创新发展、提升全民科学素质、服务政府决策咨询、推进科技成果转化、推进科技人才建设、加强对外交流合作、完善科协自身建设、深化科协系统改革）任选其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68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优秀案例概述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jc w:val="left"/>
              <w:rPr>
                <w:rFonts w:ascii="方正仿宋简体" w:hAnsi="仿宋" w:eastAsia="方正仿宋简体"/>
                <w:color w:val="A6A6A6"/>
                <w:sz w:val="24"/>
                <w:szCs w:val="24"/>
              </w:rPr>
            </w:pPr>
            <w:r>
              <w:rPr>
                <w:rFonts w:hint="eastAsia" w:ascii="方正仿宋简体" w:hAnsi="仿宋" w:eastAsia="方正仿宋简体"/>
                <w:color w:val="A6A6A6"/>
                <w:sz w:val="24"/>
                <w:szCs w:val="24"/>
              </w:rPr>
              <w:t>不超过600字，阐明案例特色和亮点、主要成效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41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推荐单位意见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jc w:val="left"/>
              <w:rPr>
                <w:rFonts w:ascii="方正仿宋简体" w:hAnsi="仿宋" w:eastAsia="方正仿宋简体"/>
                <w:color w:val="A6A6A6"/>
                <w:sz w:val="24"/>
                <w:szCs w:val="24"/>
              </w:rPr>
            </w:pPr>
            <w:r>
              <w:rPr>
                <w:rFonts w:hint="eastAsia" w:ascii="方正仿宋简体" w:hAnsi="仿宋" w:eastAsia="方正仿宋简体"/>
                <w:color w:val="A6A6A6"/>
                <w:sz w:val="24"/>
                <w:szCs w:val="24"/>
              </w:rPr>
              <w:t>不超过200字，写明推荐理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9039" w:type="dxa"/>
            <w:gridSpan w:val="4"/>
            <w:vAlign w:val="center"/>
          </w:tcPr>
          <w:p>
            <w:pPr>
              <w:jc w:val="center"/>
              <w:rPr>
                <w:rFonts w:ascii="方正仿宋简体" w:hAnsi="仿宋" w:eastAsia="方正仿宋简体" w:cs="黑体"/>
                <w:b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" w:eastAsia="方正仿宋简体" w:cs="黑体"/>
                <w:b/>
                <w:color w:val="000000"/>
                <w:sz w:val="32"/>
                <w:szCs w:val="32"/>
              </w:rPr>
              <w:t>优秀案例</w:t>
            </w:r>
            <w:r>
              <w:rPr>
                <w:rFonts w:hint="eastAsia" w:ascii="新宋体" w:hAnsi="新宋体" w:eastAsia="新宋体" w:cs="黑体"/>
                <w:b/>
                <w:color w:val="000000"/>
                <w:sz w:val="32"/>
                <w:szCs w:val="32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优秀案例名称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rPr>
                <w:rFonts w:ascii="仿宋_GB2312" w:hAnsi="仿宋" w:eastAsia="仿宋_GB2312"/>
                <w:color w:val="000000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9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优秀案例主题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rPr>
                <w:rFonts w:ascii="方正仿宋简体" w:hAnsi="仿宋" w:eastAsia="方正仿宋简体"/>
                <w:color w:val="A6A6A6"/>
                <w:sz w:val="24"/>
                <w:szCs w:val="24"/>
              </w:rPr>
            </w:pPr>
            <w:r>
              <w:rPr>
                <w:rFonts w:hint="eastAsia" w:ascii="方正仿宋简体" w:hAnsi="仿宋" w:eastAsia="方正仿宋简体"/>
                <w:color w:val="A6A6A6"/>
                <w:sz w:val="24"/>
                <w:szCs w:val="24"/>
              </w:rPr>
              <w:t>10个主题（加强思想政治引领、弘扬科学家精神、助力学术创新发展、提升全民科学素质、服务政府决策咨询、推进科技成果转化、推进科技人才建设、加强对外交流合作、完善科协自身建设、深化科协系统改革）任选其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6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优秀案例概述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rPr>
                <w:rFonts w:ascii="方正仿宋简体" w:hAnsi="仿宋" w:eastAsia="方正仿宋简体"/>
                <w:color w:val="A6A6A6"/>
                <w:sz w:val="24"/>
                <w:szCs w:val="24"/>
              </w:rPr>
            </w:pPr>
            <w:r>
              <w:rPr>
                <w:rFonts w:hint="eastAsia" w:ascii="方正仿宋简体" w:hAnsi="仿宋" w:eastAsia="方正仿宋简体"/>
                <w:color w:val="A6A6A6"/>
                <w:sz w:val="24"/>
                <w:szCs w:val="24"/>
              </w:rPr>
              <w:t>不超过600字，阐明案例特色和亮点、主要成效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5" w:hRule="atLeast"/>
          <w:jc w:val="center"/>
        </w:trPr>
        <w:tc>
          <w:tcPr>
            <w:tcW w:w="2489" w:type="dxa"/>
            <w:vAlign w:val="center"/>
          </w:tcPr>
          <w:p>
            <w:pPr>
              <w:jc w:val="center"/>
              <w:rPr>
                <w:rFonts w:ascii="方正仿宋简体" w:hAnsi="仿宋" w:eastAsia="方正仿宋简体" w:cs="黑体"/>
                <w:b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仿宋_GB2312" w:eastAsia="方正仿宋简体" w:cs="仿宋_GB2312"/>
                <w:bCs/>
                <w:color w:val="000000"/>
                <w:sz w:val="32"/>
                <w:szCs w:val="32"/>
              </w:rPr>
              <w:t>推荐单位意见</w:t>
            </w:r>
          </w:p>
        </w:tc>
        <w:tc>
          <w:tcPr>
            <w:tcW w:w="6550" w:type="dxa"/>
            <w:gridSpan w:val="3"/>
            <w:vAlign w:val="center"/>
          </w:tcPr>
          <w:p>
            <w:pPr>
              <w:rPr>
                <w:rFonts w:ascii="方正仿宋简体" w:hAnsi="仿宋" w:eastAsia="方正仿宋简体"/>
                <w:color w:val="A6A6A6"/>
                <w:sz w:val="24"/>
                <w:szCs w:val="24"/>
              </w:rPr>
            </w:pPr>
            <w:r>
              <w:rPr>
                <w:rFonts w:hint="eastAsia" w:ascii="方正仿宋简体" w:hAnsi="仿宋" w:eastAsia="方正仿宋简体"/>
                <w:color w:val="A6A6A6"/>
                <w:sz w:val="24"/>
                <w:szCs w:val="24"/>
              </w:rPr>
              <w:t>不超过200字，写明推荐理由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0" w:hRule="atLeast"/>
          <w:jc w:val="center"/>
        </w:trPr>
        <w:tc>
          <w:tcPr>
            <w:tcW w:w="9039" w:type="dxa"/>
            <w:gridSpan w:val="4"/>
            <w:vAlign w:val="center"/>
          </w:tcPr>
          <w:p>
            <w:pPr>
              <w:jc w:val="center"/>
              <w:rPr>
                <w:rFonts w:ascii="方正仿宋简体" w:hAnsi="仿宋" w:eastAsia="方正仿宋简体"/>
                <w:b/>
                <w:color w:val="000000"/>
                <w:sz w:val="32"/>
                <w:szCs w:val="32"/>
              </w:rPr>
            </w:pPr>
            <w:r>
              <w:rPr>
                <w:rFonts w:hint="eastAsia" w:ascii="方正仿宋简体" w:hAnsi="黑体" w:eastAsia="方正仿宋简体" w:cs="黑体"/>
                <w:b/>
                <w:bCs/>
                <w:color w:val="000000"/>
                <w:sz w:val="32"/>
                <w:szCs w:val="32"/>
              </w:rPr>
              <w:t>三、推荐单位盖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0" w:hRule="atLeast"/>
          <w:jc w:val="center"/>
        </w:trPr>
        <w:tc>
          <w:tcPr>
            <w:tcW w:w="9039" w:type="dxa"/>
            <w:gridSpan w:val="4"/>
          </w:tcPr>
          <w:p>
            <w:pPr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</w:p>
          <w:p>
            <w:pPr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</w:p>
          <w:p>
            <w:pPr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</w:p>
          <w:p>
            <w:pPr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</w:p>
          <w:p>
            <w:pPr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</w:p>
          <w:p>
            <w:pPr>
              <w:jc w:val="right"/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  <w:r>
              <w:rPr>
                <w:rFonts w:hint="eastAsia" w:ascii="方正仿宋简体" w:hAnsi="仿宋" w:eastAsia="方正仿宋简体"/>
                <w:color w:val="000000"/>
                <w:sz w:val="30"/>
                <w:szCs w:val="30"/>
              </w:rPr>
              <w:t xml:space="preserve">                                          </w:t>
            </w:r>
          </w:p>
          <w:p>
            <w:pPr>
              <w:jc w:val="right"/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  <w:r>
              <w:rPr>
                <w:rFonts w:hint="eastAsia" w:ascii="方正仿宋简体" w:hAnsi="仿宋" w:eastAsia="方正仿宋简体"/>
                <w:color w:val="000000"/>
                <w:sz w:val="30"/>
                <w:szCs w:val="30"/>
              </w:rPr>
              <w:t xml:space="preserve">                                        年     月    日</w:t>
            </w:r>
          </w:p>
          <w:p>
            <w:pPr>
              <w:jc w:val="right"/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</w:p>
          <w:p>
            <w:pPr>
              <w:jc w:val="right"/>
              <w:rPr>
                <w:rFonts w:ascii="方正仿宋简体" w:hAnsi="仿宋" w:eastAsia="方正仿宋简体"/>
                <w:color w:val="000000"/>
                <w:sz w:val="30"/>
                <w:szCs w:val="30"/>
              </w:rPr>
            </w:pPr>
            <w:r>
              <w:rPr>
                <w:rFonts w:hint="eastAsia" w:ascii="方正仿宋简体" w:hAnsi="仿宋" w:eastAsia="方正仿宋简体"/>
                <w:color w:val="000000"/>
                <w:sz w:val="30"/>
                <w:szCs w:val="30"/>
              </w:rPr>
              <w:t>加盖单位公章</w:t>
            </w:r>
          </w:p>
        </w:tc>
      </w:tr>
    </w:tbl>
    <w:p>
      <w:pPr>
        <w:spacing w:line="580" w:lineRule="exact"/>
        <w:rPr>
          <w:rFonts w:ascii="方正仿宋简体" w:hAnsi="黑体" w:eastAsia="方正仿宋简体"/>
          <w:sz w:val="32"/>
          <w:szCs w:val="32"/>
        </w:rPr>
      </w:pPr>
      <w:r>
        <w:rPr>
          <w:rFonts w:hint="eastAsia" w:ascii="方正仿宋简体" w:hAnsi="仿宋" w:eastAsia="方正仿宋简体"/>
          <w:color w:val="000000"/>
          <w:sz w:val="24"/>
          <w:szCs w:val="24"/>
        </w:rPr>
        <w:t>注：案例推荐表页数过多，请加盖骑缝章。</w:t>
      </w:r>
    </w:p>
    <w:sectPr>
      <w:footerReference r:id="rId3" w:type="default"/>
      <w:footerReference r:id="rId4" w:type="even"/>
      <w:pgSz w:w="11906" w:h="16838"/>
      <w:pgMar w:top="1389" w:right="1644" w:bottom="1389" w:left="1644" w:header="851" w:footer="992" w:gutter="0"/>
      <w:cols w:space="0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小标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方正小标宋_GBK">
    <w:altName w:val="Arial Unicode MS"/>
    <w:panose1 w:val="00000000000000000000"/>
    <w:charset w:val="86"/>
    <w:family w:val="script"/>
    <w:pitch w:val="default"/>
    <w:sig w:usb0="00000000" w:usb1="00000000" w:usb2="00000010" w:usb3="00000000" w:csb0="00040000" w:csb1="00000000"/>
  </w:font>
  <w:font w:name="新宋体">
    <w:panose1 w:val="02010609030101010101"/>
    <w:charset w:val="86"/>
    <w:family w:val="modern"/>
    <w:pitch w:val="default"/>
    <w:sig w:usb0="00000003" w:usb1="288F0000" w:usb2="00000006" w:usb3="00000000" w:csb0="00040001" w:csb1="00000000"/>
  </w:font>
  <w:font w:name="方正仿宋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方正楷体简体">
    <w:panose1 w:val="02010601030101010101"/>
    <w:charset w:val="86"/>
    <w:family w:val="auto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6"/>
                            <w:rPr>
                              <w:rFonts w:ascii="新宋体" w:hAnsi="新宋体" w:eastAsia="新宋体" w:cs="新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新宋体" w:hAnsi="新宋体" w:eastAsia="新宋体" w:cs="新宋体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CzSVju0AAAAAUBAAAPAAAAAAAAAAEAIAAAACIAAABkcnMvZG93bnJldi54bWxQ&#10;SwECFAAUAAAACACHTuJA/z8DRzgCAABvBAAADgAAAAAAAAABACAAAAAf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ascii="新宋体" w:hAnsi="新宋体" w:eastAsia="新宋体" w:cs="新宋体"/>
                        <w:sz w:val="28"/>
                        <w:szCs w:val="28"/>
                      </w:rPr>
                    </w:pP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新宋体" w:hAnsi="新宋体" w:eastAsia="新宋体" w:cs="新宋体"/>
                        <w:sz w:val="28"/>
                        <w:szCs w:val="28"/>
                      </w:rPr>
                      <w:t>3</w:t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pStyle w:val="6"/>
                            <w:rPr>
                              <w:rFonts w:ascii="新宋体" w:hAnsi="新宋体" w:eastAsia="新宋体" w:cs="新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ascii="新宋体" w:hAnsi="新宋体" w:eastAsia="新宋体" w:cs="新宋体"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新宋体" w:hAnsi="新宋体" w:eastAsia="新宋体" w:cs="新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outside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CzSVju0AAAAAUBAAAPAAAAAAAAAAEAIAAAACIAAABkcnMvZG93bnJldi54bWxQ&#10;SwECFAAUAAAACACHTuJAmMenDDgCAABvBAAADgAAAAAAAAABACAAAAAfAQAAZHJzL2Uyb0RvYy54&#10;bWxQSwUGAAAAAAYABgBZAQAAyQ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6"/>
                      <w:rPr>
                        <w:rFonts w:ascii="新宋体" w:hAnsi="新宋体" w:eastAsia="新宋体" w:cs="新宋体"/>
                        <w:sz w:val="28"/>
                        <w:szCs w:val="28"/>
                      </w:rPr>
                    </w:pP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ascii="新宋体" w:hAnsi="新宋体" w:eastAsia="新宋体" w:cs="新宋体"/>
                        <w:sz w:val="28"/>
                        <w:szCs w:val="28"/>
                      </w:rPr>
                      <w:t>4</w:t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新宋体" w:hAnsi="新宋体" w:eastAsia="新宋体" w:cs="新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layout v:ext="edit">
      <o:idmap v:ext="edit" data="1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ZTg2YTQzYjMwZTEzZTk0Nzg5MmQ3YzMyOWEzNGI1Zjk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0A97"/>
    <w:rsid w:val="00033186"/>
    <w:rsid w:val="00035ABE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80EF5"/>
    <w:rsid w:val="0008192F"/>
    <w:rsid w:val="0009179E"/>
    <w:rsid w:val="000927D9"/>
    <w:rsid w:val="00092E16"/>
    <w:rsid w:val="00096E9C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2A35"/>
    <w:rsid w:val="000E36CF"/>
    <w:rsid w:val="000F5B15"/>
    <w:rsid w:val="000F77AA"/>
    <w:rsid w:val="000F7A98"/>
    <w:rsid w:val="00104214"/>
    <w:rsid w:val="001061C1"/>
    <w:rsid w:val="001101CB"/>
    <w:rsid w:val="001102C7"/>
    <w:rsid w:val="001105F6"/>
    <w:rsid w:val="00112CCA"/>
    <w:rsid w:val="00114E0F"/>
    <w:rsid w:val="00117178"/>
    <w:rsid w:val="00130A9B"/>
    <w:rsid w:val="00131801"/>
    <w:rsid w:val="0013379B"/>
    <w:rsid w:val="0013383F"/>
    <w:rsid w:val="001355A8"/>
    <w:rsid w:val="00141ADF"/>
    <w:rsid w:val="001431CB"/>
    <w:rsid w:val="00146230"/>
    <w:rsid w:val="0015017B"/>
    <w:rsid w:val="00150335"/>
    <w:rsid w:val="00156799"/>
    <w:rsid w:val="0016142A"/>
    <w:rsid w:val="00164A39"/>
    <w:rsid w:val="00166706"/>
    <w:rsid w:val="0016685A"/>
    <w:rsid w:val="0018319C"/>
    <w:rsid w:val="001856F4"/>
    <w:rsid w:val="0019343B"/>
    <w:rsid w:val="00193B67"/>
    <w:rsid w:val="00194317"/>
    <w:rsid w:val="0019508A"/>
    <w:rsid w:val="001A049D"/>
    <w:rsid w:val="001A382E"/>
    <w:rsid w:val="001A5158"/>
    <w:rsid w:val="001B0024"/>
    <w:rsid w:val="001B1FF6"/>
    <w:rsid w:val="001B3D68"/>
    <w:rsid w:val="001B65C9"/>
    <w:rsid w:val="001C160A"/>
    <w:rsid w:val="001C2455"/>
    <w:rsid w:val="001C6CA3"/>
    <w:rsid w:val="001C7A21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1F782B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6DE"/>
    <w:rsid w:val="00250FD2"/>
    <w:rsid w:val="00252A74"/>
    <w:rsid w:val="0025448B"/>
    <w:rsid w:val="00257BA5"/>
    <w:rsid w:val="0026793A"/>
    <w:rsid w:val="00267E81"/>
    <w:rsid w:val="00274620"/>
    <w:rsid w:val="00275CB7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A6E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41AFC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76355"/>
    <w:rsid w:val="00381092"/>
    <w:rsid w:val="003902BD"/>
    <w:rsid w:val="0039230B"/>
    <w:rsid w:val="003B6A78"/>
    <w:rsid w:val="003B6B55"/>
    <w:rsid w:val="003C2C4F"/>
    <w:rsid w:val="003C57F4"/>
    <w:rsid w:val="003D0491"/>
    <w:rsid w:val="003D20AE"/>
    <w:rsid w:val="003D2739"/>
    <w:rsid w:val="003E7E2F"/>
    <w:rsid w:val="003F2788"/>
    <w:rsid w:val="003F2E92"/>
    <w:rsid w:val="003F58BB"/>
    <w:rsid w:val="003F6CDF"/>
    <w:rsid w:val="004017E9"/>
    <w:rsid w:val="00407344"/>
    <w:rsid w:val="00413E33"/>
    <w:rsid w:val="00416A31"/>
    <w:rsid w:val="0042050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80AB8"/>
    <w:rsid w:val="004900BF"/>
    <w:rsid w:val="004905DE"/>
    <w:rsid w:val="00490939"/>
    <w:rsid w:val="00490E57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1F5C"/>
    <w:rsid w:val="004C4F56"/>
    <w:rsid w:val="004D16D2"/>
    <w:rsid w:val="004D4E46"/>
    <w:rsid w:val="004D6B04"/>
    <w:rsid w:val="004E2A2A"/>
    <w:rsid w:val="004E3B0C"/>
    <w:rsid w:val="004E496C"/>
    <w:rsid w:val="004E69CC"/>
    <w:rsid w:val="004E7DCE"/>
    <w:rsid w:val="004F0748"/>
    <w:rsid w:val="004F3861"/>
    <w:rsid w:val="00502505"/>
    <w:rsid w:val="00502FBA"/>
    <w:rsid w:val="005051C5"/>
    <w:rsid w:val="005067E5"/>
    <w:rsid w:val="005134B8"/>
    <w:rsid w:val="005141FA"/>
    <w:rsid w:val="005146E2"/>
    <w:rsid w:val="00520938"/>
    <w:rsid w:val="00521550"/>
    <w:rsid w:val="00530BE6"/>
    <w:rsid w:val="0053310E"/>
    <w:rsid w:val="00533BED"/>
    <w:rsid w:val="005449D7"/>
    <w:rsid w:val="0054546C"/>
    <w:rsid w:val="005506F3"/>
    <w:rsid w:val="0055085D"/>
    <w:rsid w:val="0055106B"/>
    <w:rsid w:val="0055128E"/>
    <w:rsid w:val="00563E25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97BA0"/>
    <w:rsid w:val="005B1519"/>
    <w:rsid w:val="005B1790"/>
    <w:rsid w:val="005B6531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98B"/>
    <w:rsid w:val="00621D79"/>
    <w:rsid w:val="00622E29"/>
    <w:rsid w:val="006235D1"/>
    <w:rsid w:val="006257E8"/>
    <w:rsid w:val="00630BCB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87F18"/>
    <w:rsid w:val="00693E58"/>
    <w:rsid w:val="00695370"/>
    <w:rsid w:val="006A1714"/>
    <w:rsid w:val="006A1BE6"/>
    <w:rsid w:val="006A46DE"/>
    <w:rsid w:val="006A6079"/>
    <w:rsid w:val="006A6E1C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06CCD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9D7"/>
    <w:rsid w:val="00751A1B"/>
    <w:rsid w:val="00755BC3"/>
    <w:rsid w:val="007565E6"/>
    <w:rsid w:val="007567C7"/>
    <w:rsid w:val="00761F51"/>
    <w:rsid w:val="00764D86"/>
    <w:rsid w:val="00765D1D"/>
    <w:rsid w:val="007660A3"/>
    <w:rsid w:val="007663DF"/>
    <w:rsid w:val="0076659A"/>
    <w:rsid w:val="007666F1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969B9"/>
    <w:rsid w:val="007A0E1F"/>
    <w:rsid w:val="007A38B7"/>
    <w:rsid w:val="007A3B69"/>
    <w:rsid w:val="007A5EB7"/>
    <w:rsid w:val="007C140A"/>
    <w:rsid w:val="007C20A7"/>
    <w:rsid w:val="007C46AE"/>
    <w:rsid w:val="007C4720"/>
    <w:rsid w:val="007C4F88"/>
    <w:rsid w:val="007D6C9C"/>
    <w:rsid w:val="007E0BB5"/>
    <w:rsid w:val="007E2494"/>
    <w:rsid w:val="007E3AA7"/>
    <w:rsid w:val="007E5B89"/>
    <w:rsid w:val="007F1428"/>
    <w:rsid w:val="007F1A2E"/>
    <w:rsid w:val="007F2992"/>
    <w:rsid w:val="00801260"/>
    <w:rsid w:val="00803340"/>
    <w:rsid w:val="008124F0"/>
    <w:rsid w:val="0081491E"/>
    <w:rsid w:val="00817039"/>
    <w:rsid w:val="00822B41"/>
    <w:rsid w:val="008242A2"/>
    <w:rsid w:val="008259E5"/>
    <w:rsid w:val="008260CA"/>
    <w:rsid w:val="0083015D"/>
    <w:rsid w:val="00831CD7"/>
    <w:rsid w:val="0084117F"/>
    <w:rsid w:val="008429D2"/>
    <w:rsid w:val="0084495C"/>
    <w:rsid w:val="008465C5"/>
    <w:rsid w:val="00860A73"/>
    <w:rsid w:val="008638EF"/>
    <w:rsid w:val="008648A3"/>
    <w:rsid w:val="008727A7"/>
    <w:rsid w:val="00873336"/>
    <w:rsid w:val="0087629F"/>
    <w:rsid w:val="00880404"/>
    <w:rsid w:val="008853F5"/>
    <w:rsid w:val="008913EA"/>
    <w:rsid w:val="008B3E9F"/>
    <w:rsid w:val="008B65BB"/>
    <w:rsid w:val="008B69D8"/>
    <w:rsid w:val="008C26D6"/>
    <w:rsid w:val="008D413A"/>
    <w:rsid w:val="008D4B89"/>
    <w:rsid w:val="008D5F81"/>
    <w:rsid w:val="008E5FE0"/>
    <w:rsid w:val="008E6E2A"/>
    <w:rsid w:val="008E7976"/>
    <w:rsid w:val="008F6C9D"/>
    <w:rsid w:val="009009CD"/>
    <w:rsid w:val="009050D7"/>
    <w:rsid w:val="009135C5"/>
    <w:rsid w:val="0091584F"/>
    <w:rsid w:val="00920305"/>
    <w:rsid w:val="00923654"/>
    <w:rsid w:val="0092367B"/>
    <w:rsid w:val="00927848"/>
    <w:rsid w:val="00927FE3"/>
    <w:rsid w:val="0093054E"/>
    <w:rsid w:val="00930B89"/>
    <w:rsid w:val="00936BB9"/>
    <w:rsid w:val="00937C61"/>
    <w:rsid w:val="00942174"/>
    <w:rsid w:val="009466E2"/>
    <w:rsid w:val="0095117A"/>
    <w:rsid w:val="009569E9"/>
    <w:rsid w:val="009625C4"/>
    <w:rsid w:val="00964CD0"/>
    <w:rsid w:val="00964F6A"/>
    <w:rsid w:val="009671F4"/>
    <w:rsid w:val="009675BC"/>
    <w:rsid w:val="009727FC"/>
    <w:rsid w:val="00976B1C"/>
    <w:rsid w:val="00991859"/>
    <w:rsid w:val="009932D0"/>
    <w:rsid w:val="0099648D"/>
    <w:rsid w:val="009A6DBA"/>
    <w:rsid w:val="009B1048"/>
    <w:rsid w:val="009B6DC6"/>
    <w:rsid w:val="009C25FD"/>
    <w:rsid w:val="009C6253"/>
    <w:rsid w:val="009D02A7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59BB"/>
    <w:rsid w:val="00A17827"/>
    <w:rsid w:val="00A25B60"/>
    <w:rsid w:val="00A262FA"/>
    <w:rsid w:val="00A30B7E"/>
    <w:rsid w:val="00A31A97"/>
    <w:rsid w:val="00A32473"/>
    <w:rsid w:val="00A32BE7"/>
    <w:rsid w:val="00A33038"/>
    <w:rsid w:val="00A37866"/>
    <w:rsid w:val="00A4048E"/>
    <w:rsid w:val="00A4179A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3D50"/>
    <w:rsid w:val="00AE512E"/>
    <w:rsid w:val="00B047D8"/>
    <w:rsid w:val="00B11883"/>
    <w:rsid w:val="00B11886"/>
    <w:rsid w:val="00B1761C"/>
    <w:rsid w:val="00B242DB"/>
    <w:rsid w:val="00B35B63"/>
    <w:rsid w:val="00B43F05"/>
    <w:rsid w:val="00B45CA9"/>
    <w:rsid w:val="00B61BA7"/>
    <w:rsid w:val="00B62F15"/>
    <w:rsid w:val="00B66D82"/>
    <w:rsid w:val="00B807CB"/>
    <w:rsid w:val="00B81689"/>
    <w:rsid w:val="00B85A9F"/>
    <w:rsid w:val="00B85BAE"/>
    <w:rsid w:val="00B8750B"/>
    <w:rsid w:val="00B96A14"/>
    <w:rsid w:val="00BA0EAC"/>
    <w:rsid w:val="00BA62F0"/>
    <w:rsid w:val="00BA711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3D5F"/>
    <w:rsid w:val="00C16800"/>
    <w:rsid w:val="00C216F1"/>
    <w:rsid w:val="00C23204"/>
    <w:rsid w:val="00C33254"/>
    <w:rsid w:val="00C35E07"/>
    <w:rsid w:val="00C36DBF"/>
    <w:rsid w:val="00C41EF1"/>
    <w:rsid w:val="00C5242A"/>
    <w:rsid w:val="00C56C79"/>
    <w:rsid w:val="00C57A12"/>
    <w:rsid w:val="00C57CDD"/>
    <w:rsid w:val="00C661D2"/>
    <w:rsid w:val="00C67396"/>
    <w:rsid w:val="00C7379B"/>
    <w:rsid w:val="00C7699D"/>
    <w:rsid w:val="00C821BB"/>
    <w:rsid w:val="00C85891"/>
    <w:rsid w:val="00C974C0"/>
    <w:rsid w:val="00C97DAB"/>
    <w:rsid w:val="00CA024F"/>
    <w:rsid w:val="00CA068E"/>
    <w:rsid w:val="00CA2F07"/>
    <w:rsid w:val="00CB027E"/>
    <w:rsid w:val="00CB5851"/>
    <w:rsid w:val="00CB6602"/>
    <w:rsid w:val="00CB734F"/>
    <w:rsid w:val="00CD1145"/>
    <w:rsid w:val="00CD6EE1"/>
    <w:rsid w:val="00CE1441"/>
    <w:rsid w:val="00CE1C33"/>
    <w:rsid w:val="00CE4063"/>
    <w:rsid w:val="00CE6BAE"/>
    <w:rsid w:val="00CF2B86"/>
    <w:rsid w:val="00CF3D5A"/>
    <w:rsid w:val="00D00BE3"/>
    <w:rsid w:val="00D03B67"/>
    <w:rsid w:val="00D04F4F"/>
    <w:rsid w:val="00D060FE"/>
    <w:rsid w:val="00D06238"/>
    <w:rsid w:val="00D108DF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477BF"/>
    <w:rsid w:val="00D50745"/>
    <w:rsid w:val="00D62636"/>
    <w:rsid w:val="00D652AA"/>
    <w:rsid w:val="00D662B3"/>
    <w:rsid w:val="00D66411"/>
    <w:rsid w:val="00D728CF"/>
    <w:rsid w:val="00D732AD"/>
    <w:rsid w:val="00D73866"/>
    <w:rsid w:val="00D740D2"/>
    <w:rsid w:val="00D81DB9"/>
    <w:rsid w:val="00D83280"/>
    <w:rsid w:val="00D86952"/>
    <w:rsid w:val="00D95092"/>
    <w:rsid w:val="00DA49AF"/>
    <w:rsid w:val="00DA6018"/>
    <w:rsid w:val="00DA744B"/>
    <w:rsid w:val="00DB3AE3"/>
    <w:rsid w:val="00DB728A"/>
    <w:rsid w:val="00DC74E5"/>
    <w:rsid w:val="00DD1129"/>
    <w:rsid w:val="00DD24F8"/>
    <w:rsid w:val="00DD3DC8"/>
    <w:rsid w:val="00DD4072"/>
    <w:rsid w:val="00DD4529"/>
    <w:rsid w:val="00DD4689"/>
    <w:rsid w:val="00DD66D1"/>
    <w:rsid w:val="00DD7BDC"/>
    <w:rsid w:val="00DE2C16"/>
    <w:rsid w:val="00DE6AEB"/>
    <w:rsid w:val="00DF7702"/>
    <w:rsid w:val="00E05458"/>
    <w:rsid w:val="00E101DE"/>
    <w:rsid w:val="00E14273"/>
    <w:rsid w:val="00E15CA7"/>
    <w:rsid w:val="00E22178"/>
    <w:rsid w:val="00E22533"/>
    <w:rsid w:val="00E2345E"/>
    <w:rsid w:val="00E234FB"/>
    <w:rsid w:val="00E24C24"/>
    <w:rsid w:val="00E250C3"/>
    <w:rsid w:val="00E261F9"/>
    <w:rsid w:val="00E35EB3"/>
    <w:rsid w:val="00E40129"/>
    <w:rsid w:val="00E40ED6"/>
    <w:rsid w:val="00E4367D"/>
    <w:rsid w:val="00E45E56"/>
    <w:rsid w:val="00E476C4"/>
    <w:rsid w:val="00E61B85"/>
    <w:rsid w:val="00E61BBA"/>
    <w:rsid w:val="00E62811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861D2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3B14"/>
    <w:rsid w:val="00EF50FE"/>
    <w:rsid w:val="00EF6C6B"/>
    <w:rsid w:val="00F001A0"/>
    <w:rsid w:val="00F00BE2"/>
    <w:rsid w:val="00F02ABF"/>
    <w:rsid w:val="00F212E7"/>
    <w:rsid w:val="00F277EB"/>
    <w:rsid w:val="00F300A3"/>
    <w:rsid w:val="00F32210"/>
    <w:rsid w:val="00F326E7"/>
    <w:rsid w:val="00F346E6"/>
    <w:rsid w:val="00F36B99"/>
    <w:rsid w:val="00F3749B"/>
    <w:rsid w:val="00F43675"/>
    <w:rsid w:val="00F466BC"/>
    <w:rsid w:val="00F52B87"/>
    <w:rsid w:val="00F53473"/>
    <w:rsid w:val="00F6057A"/>
    <w:rsid w:val="00F66149"/>
    <w:rsid w:val="00F66936"/>
    <w:rsid w:val="00F6699E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1A75"/>
    <w:rsid w:val="00FE536B"/>
    <w:rsid w:val="2DDD0A6F"/>
    <w:rsid w:val="377F5215"/>
    <w:rsid w:val="38C04535"/>
    <w:rsid w:val="39D87302"/>
    <w:rsid w:val="786A568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4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23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1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annotation subject"/>
    <w:basedOn w:val="4"/>
    <w:next w:val="4"/>
    <w:link w:val="25"/>
    <w:semiHidden/>
    <w:unhideWhenUsed/>
    <w:qFormat/>
    <w:uiPriority w:val="99"/>
    <w:rPr>
      <w:b/>
      <w:bCs/>
    </w:rPr>
  </w:style>
  <w:style w:type="character" w:styleId="12">
    <w:name w:val="FollowedHyperlink"/>
    <w:basedOn w:val="11"/>
    <w:semiHidden/>
    <w:unhideWhenUsed/>
    <w:uiPriority w:val="99"/>
    <w:rPr>
      <w:color w:val="954F72" w:themeColor="followedHyperlink"/>
      <w:u w:val="single"/>
    </w:rPr>
  </w:style>
  <w:style w:type="character" w:styleId="13">
    <w:name w:val="Hyperlink"/>
    <w:basedOn w:val="11"/>
    <w:unhideWhenUsed/>
    <w:qFormat/>
    <w:uiPriority w:val="99"/>
    <w:rPr>
      <w:color w:val="0563C1" w:themeColor="hyperlink"/>
      <w:u w:val="single"/>
    </w:rPr>
  </w:style>
  <w:style w:type="character" w:styleId="14">
    <w:name w:val="annotation reference"/>
    <w:basedOn w:val="11"/>
    <w:semiHidden/>
    <w:unhideWhenUsed/>
    <w:uiPriority w:val="99"/>
    <w:rPr>
      <w:sz w:val="21"/>
      <w:szCs w:val="21"/>
    </w:rPr>
  </w:style>
  <w:style w:type="character" w:customStyle="1" w:styleId="15">
    <w:name w:val="标题 1 Char"/>
    <w:basedOn w:val="11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6">
    <w:name w:val="标题 2 Char"/>
    <w:basedOn w:val="11"/>
    <w:link w:val="3"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styleId="17">
    <w:name w:val="No Spacing"/>
    <w:link w:val="26"/>
    <w:qFormat/>
    <w:uiPriority w:val="1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customStyle="1" w:styleId="18">
    <w:name w:val="content-right_8zs40"/>
    <w:basedOn w:val="11"/>
    <w:qFormat/>
    <w:uiPriority w:val="0"/>
  </w:style>
  <w:style w:type="character" w:customStyle="1" w:styleId="19">
    <w:name w:val="页眉 Char"/>
    <w:basedOn w:val="11"/>
    <w:link w:val="7"/>
    <w:qFormat/>
    <w:uiPriority w:val="99"/>
    <w:rPr>
      <w:sz w:val="18"/>
      <w:szCs w:val="18"/>
    </w:rPr>
  </w:style>
  <w:style w:type="character" w:customStyle="1" w:styleId="20">
    <w:name w:val="页脚 Char"/>
    <w:basedOn w:val="11"/>
    <w:link w:val="6"/>
    <w:uiPriority w:val="99"/>
    <w:rPr>
      <w:sz w:val="18"/>
      <w:szCs w:val="18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  <w:style w:type="paragraph" w:customStyle="1" w:styleId="22">
    <w:name w:val="修订1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3">
    <w:name w:val="批注框文本 Char"/>
    <w:basedOn w:val="11"/>
    <w:link w:val="5"/>
    <w:semiHidden/>
    <w:uiPriority w:val="99"/>
    <w:rPr>
      <w:sz w:val="18"/>
      <w:szCs w:val="18"/>
    </w:rPr>
  </w:style>
  <w:style w:type="character" w:customStyle="1" w:styleId="24">
    <w:name w:val="批注文字 Char"/>
    <w:basedOn w:val="11"/>
    <w:link w:val="4"/>
    <w:semiHidden/>
    <w:uiPriority w:val="99"/>
  </w:style>
  <w:style w:type="character" w:customStyle="1" w:styleId="25">
    <w:name w:val="批注主题 Char"/>
    <w:basedOn w:val="24"/>
    <w:link w:val="9"/>
    <w:semiHidden/>
    <w:qFormat/>
    <w:uiPriority w:val="99"/>
    <w:rPr>
      <w:b/>
      <w:bCs/>
    </w:rPr>
  </w:style>
  <w:style w:type="character" w:customStyle="1" w:styleId="26">
    <w:name w:val="无间隔 Char"/>
    <w:basedOn w:val="11"/>
    <w:link w:val="17"/>
    <w:uiPriority w:val="1"/>
    <w:rPr>
      <w:rFonts w:ascii="Calibri" w:hAnsi="Calibri" w:eastAsia="宋体" w:cs="Calibr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9ABB460-154D-4BF6-9973-5244442C374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rczx</Company>
  <Pages>5</Pages>
  <Words>1216</Words>
  <Characters>1357</Characters>
  <Lines>12</Lines>
  <Paragraphs>3</Paragraphs>
  <TotalTime>5</TotalTime>
  <ScaleCrop>false</ScaleCrop>
  <LinksUpToDate>false</LinksUpToDate>
  <CharactersWithSpaces>1575</CharactersWithSpaces>
  <Application>WPS Office_11.1.0.118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1T08:27:00Z</dcterms:created>
  <dc:creator>gaowenyang</dc:creator>
  <cp:lastModifiedBy>admin</cp:lastModifiedBy>
  <cp:lastPrinted>2022-07-12T07:16:00Z</cp:lastPrinted>
  <dcterms:modified xsi:type="dcterms:W3CDTF">2022-07-13T07:24:50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5A1BB98AAC444BF6B894857FB26494E5</vt:lpwstr>
  </property>
</Properties>
</file>